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Canada</w:t>
      </w:r>
      <w:r>
        <w:t xml:space="preserve"> </w:t>
      </w:r>
      <w:r>
        <w:t xml:space="preserve">Toronto</w:t>
      </w:r>
    </w:p>
    <w:bookmarkStart w:id="20" w:name="X0116f5221fc49633e86a0f9ba2f68082793deba"/>
    <w:p>
      <w:pPr>
        <w:pStyle w:val="Heading1"/>
      </w:pPr>
      <w:r>
        <w:t xml:space="preserve">Cover Letter for Oceanographer Position in Canada Toronto</w:t>
      </w:r>
    </w:p>
    <w:p>
      <w:pPr>
        <w:pStyle w:val="FirstParagraph"/>
      </w:pPr>
      <w:r>
        <w:t xml:space="preserve">Dear [Hiring Manager's Name],</w:t>
      </w:r>
    </w:p>
    <w:p>
      <w:pPr>
        <w:pStyle w:val="BodyText"/>
      </w:pPr>
      <w:r>
        <w:t xml:space="preserve">I am writing to express my sincere interest in the Oceanographer position at [Organization Name] in Canada Toronto. As a dedicated and experienced marine scientist with a deep passion for oceanic research, I am eager to contribute my expertise to advance scientific understanding of our oceans, particularly within the dynamic and ecologically significant region of Canada Toronto. This opportunity aligns perfectly with my career goals, as I am committed to addressing critical environmental challenges through interdisciplinary research and innovation.</w:t>
      </w:r>
    </w:p>
    <w:p>
      <w:pPr>
        <w:pStyle w:val="BodyText"/>
      </w:pPr>
      <w:r>
        <w:t xml:space="preserve">With a [Your Degree, e.g., Master’s in Marine Biology] from [Your University] and over [X years] of hands-on experience in oceanographic studies, I have developed a strong foundation in marine ecosystems, climate change impacts, and data-driven environmental analysis. My academic background and professional work have equipped me to tackle complex questions related to ocean health, biodiversity conservation, and sustainable resource management. The unique geographical setting of Canada Toronto—where freshwater meets saltwater ecosystems—offers an ideal environment for impactful research that bridges scientific inquiry with real-world applications.</w:t>
      </w:r>
    </w:p>
    <w:p>
      <w:pPr>
        <w:pStyle w:val="BodyText"/>
      </w:pPr>
      <w:r>
        <w:t xml:space="preserve">Throughout my career, I have focused on [specific area of expertise, e.g., "coastal oceanography," "marine biodiversity," or "climate modeling"]. For instance, during my tenure at [Previous Employer/Organization], I led a project examining the effects of rising sea temperatures on local marine species in the Great Lakes region. This work not only contributed to regional conservation efforts but also highlighted the importance of adaptive strategies for coastal communities facing climate-related challenges. My ability to combine fieldwork with advanced data analysis tools has allowed me to produce actionable insights that inform policy and public awareness initiatives.</w:t>
      </w:r>
    </w:p>
    <w:p>
      <w:pPr>
        <w:pStyle w:val="BodyText"/>
      </w:pPr>
      <w:r>
        <w:t xml:space="preserve">What draws me most to Canada Toronto is its commitment to environmental stewardship and cutting-edge research in marine science. As a global leader in oceanic innovation, Canada has prioritized sustainable development through programs like the [mention specific Canadian initiative or organization, e.g., "Ocean Frontier Institute" or "Canadian Marine Environmental Data Centre"]. I am particularly inspired by the collaborative spirit of Canadian scientists, who often work across disciplines to address pressing issues such as plastic pollution, habitat degradation, and ocean acidification. I believe my skills in [specific skill set, e.g., "remote sensing," "ecosystem modeling," or "field data collection"] would enable me to make meaningful contributions to such efforts in Toronto.</w:t>
      </w:r>
    </w:p>
    <w:p>
      <w:pPr>
        <w:pStyle w:val="BodyText"/>
      </w:pPr>
      <w:r>
        <w:t xml:space="preserve">In addition to my technical expertise, I bring strong communication and teamwork skills that are essential for success in a collaborative research environment. I have presented my findings at national and international conferences, including [mention any relevant conference or event], where I engaged with experts from diverse backgrounds to share insights and foster partnerships. My ability to translate complex scientific concepts into accessible language has also allowed me to connect with local communities, educators, and policymakers—key stakeholders in advancing ocean literacy and conservation efforts.</w:t>
      </w:r>
    </w:p>
    <w:p>
      <w:pPr>
        <w:pStyle w:val="BodyText"/>
      </w:pPr>
      <w:r>
        <w:t xml:space="preserve">Canada Toronto's unique position as a hub for marine research provides an unparalleled opportunity to contribute to global initiatives while addressing local environmental needs. The city’s proximity to both freshwater systems (like the Great Lakes) and the Atlantic Ocean offers a rich testing ground for studying ecological transitions and human impacts on aquatic environments. I am particularly interested in exploring how Toronto's urban infrastructure interacts with coastal ecosystems, as this intersection represents a critical area for innovation in sustainable development.</w:t>
      </w:r>
    </w:p>
    <w:p>
      <w:pPr>
        <w:pStyle w:val="BodyText"/>
      </w:pPr>
      <w:r>
        <w:t xml:space="preserve">My career has been driven by a desire to protect and understand the world’s oceans, and I am excited about the possibility of contributing to [Organization Name]’s mission. Whether through fieldwork in Toronto’s coastal zones, collaboration with local stakeholders, or participation in national research networks, I am eager to apply my knowledge to create solutions that benefit both marine life and human communities. I am confident that my background in oceanography, combined with my passion for environmental science, would make me a valuable asset to your team.</w:t>
      </w:r>
    </w:p>
    <w:p>
      <w:pPr>
        <w:pStyle w:val="BodyText"/>
      </w:pPr>
      <w:r>
        <w:t xml:space="preserve">Thank you for considering my application. I would be thrilled to discuss how my qualifications align with the goals of [Organization Name] and how I can contribute to the vibrant scientific community in Canada Toronto. Please feel free to contact me at [Your Phone Number] or [Your Email Address] at your earliest convenience. I look forward to the opportunity to further discuss this exciting possibil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Canada Toronto</dc:title>
  <dc:creator/>
  <dc:language>en</dc:language>
  <cp:keywords/>
  <dcterms:created xsi:type="dcterms:W3CDTF">2026-07-21T05:42:41Z</dcterms:created>
  <dcterms:modified xsi:type="dcterms:W3CDTF">2026-07-21T05:42:41Z</dcterms:modified>
</cp:coreProperties>
</file>

<file path=docProps/custom.xml><?xml version="1.0" encoding="utf-8"?>
<Properties xmlns="http://schemas.openxmlformats.org/officeDocument/2006/custom-properties" xmlns:vt="http://schemas.openxmlformats.org/officeDocument/2006/docPropsVTypes"/>
</file>